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8B69F7" w14:textId="77777777" w:rsidR="00A708EF" w:rsidRPr="00207DAA" w:rsidRDefault="00207DAA" w:rsidP="00207DAA">
      <w:pPr>
        <w:bidi/>
        <w:jc w:val="both"/>
        <w:rPr>
          <w:rFonts w:ascii="Times New Roman" w:hAnsi="Times New Roman" w:cs="B Zar"/>
          <w:b/>
          <w:bCs/>
          <w:sz w:val="24"/>
          <w:szCs w:val="28"/>
          <w:rtl/>
          <w:lang w:bidi="fa-IR"/>
        </w:rPr>
      </w:pPr>
      <w:r w:rsidRPr="00207DAA">
        <w:rPr>
          <w:rFonts w:ascii="Times New Roman" w:hAnsi="Times New Roman" w:cs="B Zar" w:hint="cs"/>
          <w:b/>
          <w:bCs/>
          <w:sz w:val="24"/>
          <w:szCs w:val="28"/>
          <w:rtl/>
          <w:lang w:bidi="fa-IR"/>
        </w:rPr>
        <w:t>تمرین جلسه یازدهم</w:t>
      </w:r>
    </w:p>
    <w:p w14:paraId="016D0772" w14:textId="77777777" w:rsidR="00207DAA" w:rsidRDefault="00207DAA" w:rsidP="0046200F">
      <w:pPr>
        <w:pStyle w:val="ListParagraph"/>
        <w:numPr>
          <w:ilvl w:val="0"/>
          <w:numId w:val="2"/>
        </w:numPr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  <w:r>
        <w:rPr>
          <w:rFonts w:ascii="Times New Roman" w:hAnsi="Times New Roman" w:cs="B Zar" w:hint="cs"/>
          <w:sz w:val="24"/>
          <w:szCs w:val="28"/>
          <w:rtl/>
          <w:lang w:bidi="fa-IR"/>
        </w:rPr>
        <w:t>داده</w:t>
      </w:r>
      <w:r>
        <w:rPr>
          <w:rFonts w:ascii="Times New Roman" w:hAnsi="Times New Roman" w:cs="B Zar"/>
          <w:sz w:val="24"/>
          <w:szCs w:val="28"/>
          <w:rtl/>
          <w:lang w:bidi="fa-IR"/>
        </w:rPr>
        <w:softHyphen/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های زیر حاصل از یک تحقیق خاکشناسی است. ویژگی</w:t>
      </w:r>
      <w:r>
        <w:rPr>
          <w:rFonts w:ascii="Times New Roman" w:hAnsi="Times New Roman" w:cs="B Zar"/>
          <w:sz w:val="24"/>
          <w:szCs w:val="28"/>
          <w:rtl/>
          <w:lang w:bidi="fa-IR"/>
        </w:rPr>
        <w:softHyphen/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های اندازه</w:t>
      </w:r>
      <w:r>
        <w:rPr>
          <w:rFonts w:ascii="Times New Roman" w:hAnsi="Times New Roman" w:cs="B Zar"/>
          <w:sz w:val="24"/>
          <w:szCs w:val="28"/>
          <w:rtl/>
          <w:lang w:bidi="fa-IR"/>
        </w:rPr>
        <w:softHyphen/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گیری شده به ترتیب از چپ راست درصد رس قابل پراکنش (</w:t>
      </w:r>
      <w:r>
        <w:rPr>
          <w:rFonts w:ascii="Times New Roman" w:hAnsi="Times New Roman" w:cs="B Zar"/>
          <w:sz w:val="24"/>
          <w:szCs w:val="28"/>
          <w:lang w:bidi="fa-IR"/>
        </w:rPr>
        <w:t>DC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)، میزان وزنی قطر خاکدانه ها (</w:t>
      </w:r>
      <w:r>
        <w:rPr>
          <w:rFonts w:ascii="Times New Roman" w:hAnsi="Times New Roman" w:cs="B Zar"/>
          <w:sz w:val="24"/>
          <w:szCs w:val="28"/>
          <w:lang w:bidi="fa-IR"/>
        </w:rPr>
        <w:t>MWD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)، درصد شن (</w:t>
      </w:r>
      <w:r>
        <w:rPr>
          <w:rFonts w:ascii="Times New Roman" w:hAnsi="Times New Roman" w:cs="B Zar"/>
          <w:sz w:val="24"/>
          <w:szCs w:val="28"/>
          <w:lang w:bidi="fa-IR"/>
        </w:rPr>
        <w:t>sand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) و </w:t>
      </w:r>
      <w:r w:rsidR="005E7698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نسبت 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>سدیم</w:t>
      </w:r>
      <w:r w:rsidR="005E7698"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قابل جذب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(</w:t>
      </w:r>
      <w:r>
        <w:rPr>
          <w:rFonts w:ascii="Times New Roman" w:hAnsi="Times New Roman" w:cs="B Zar"/>
          <w:sz w:val="24"/>
          <w:szCs w:val="28"/>
          <w:lang w:bidi="fa-IR"/>
        </w:rPr>
        <w:t>SAR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) هستند. اگر میزان وزنی قطر خاکدانه ها یک متغیر وابسته باشد با سایر متغیرهای حاضر در تحقیق برای بررسی تغییرات آن مدلسازی رگرسیونی انجام دهید. آیا تمامی متغیرها برای برآورد </w:t>
      </w:r>
      <w:r>
        <w:rPr>
          <w:rFonts w:ascii="Times New Roman" w:hAnsi="Times New Roman" w:cs="B Zar"/>
          <w:sz w:val="24"/>
          <w:szCs w:val="28"/>
          <w:lang w:bidi="fa-IR"/>
        </w:rPr>
        <w:t>MWD</w:t>
      </w:r>
      <w:r>
        <w:rPr>
          <w:rFonts w:ascii="Times New Roman" w:hAnsi="Times New Roman" w:cs="B Zar" w:hint="cs"/>
          <w:sz w:val="24"/>
          <w:szCs w:val="28"/>
          <w:rtl/>
          <w:lang w:bidi="fa-IR"/>
        </w:rPr>
        <w:t xml:space="preserve"> نیاز هستند؟ کفایت مدل را به طور مفصل بررسی کنید. همچنین معادله نهایی را بنویسید و تفسیر کنید.</w:t>
      </w:r>
    </w:p>
    <w:tbl>
      <w:tblPr>
        <w:tblW w:w="4212" w:type="dxa"/>
        <w:tblLook w:val="04A0" w:firstRow="1" w:lastRow="0" w:firstColumn="1" w:lastColumn="0" w:noHBand="0" w:noVBand="1"/>
      </w:tblPr>
      <w:tblGrid>
        <w:gridCol w:w="1053"/>
        <w:gridCol w:w="1053"/>
        <w:gridCol w:w="1053"/>
        <w:gridCol w:w="1053"/>
      </w:tblGrid>
      <w:tr w:rsidR="00207DAA" w:rsidRPr="00207DAA" w14:paraId="5872D45C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EC3444E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07DAA">
              <w:rPr>
                <w:rFonts w:ascii="Calibri" w:eastAsia="Times New Roman" w:hAnsi="Calibri" w:cs="Calibri"/>
                <w:b/>
                <w:bCs/>
                <w:color w:val="000000"/>
              </w:rPr>
              <w:t>DC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4203E67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07DAA">
              <w:rPr>
                <w:rFonts w:ascii="Calibri" w:eastAsia="Times New Roman" w:hAnsi="Calibri" w:cs="Calibri"/>
                <w:b/>
                <w:bCs/>
                <w:color w:val="000000"/>
              </w:rPr>
              <w:t>MWD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406C118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07DAA">
              <w:rPr>
                <w:rFonts w:ascii="Calibri" w:eastAsia="Times New Roman" w:hAnsi="Calibri" w:cs="Calibri"/>
                <w:b/>
                <w:bCs/>
                <w:color w:val="000000"/>
              </w:rPr>
              <w:t>sand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22AA118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07DAA">
              <w:rPr>
                <w:rFonts w:ascii="Calibri" w:eastAsia="Times New Roman" w:hAnsi="Calibri" w:cs="Calibri"/>
                <w:b/>
                <w:bCs/>
                <w:color w:val="000000"/>
              </w:rPr>
              <w:t>SAR</w:t>
            </w:r>
          </w:p>
        </w:tc>
      </w:tr>
      <w:tr w:rsidR="00207DAA" w:rsidRPr="00207DAA" w14:paraId="20E1E15B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849A191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143068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BC810D7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080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53AE7CA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2.31333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FDB087F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.566476</w:t>
            </w:r>
          </w:p>
        </w:tc>
      </w:tr>
      <w:tr w:rsidR="00207DAA" w:rsidRPr="00207DAA" w14:paraId="1D451443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48F2525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106927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290C20D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2076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6713CC0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1.41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13444EE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.67919</w:t>
            </w:r>
          </w:p>
        </w:tc>
      </w:tr>
      <w:tr w:rsidR="00207DAA" w:rsidRPr="00207DAA" w14:paraId="14FBEA4B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7E2711D9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173567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BE4A4EC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02557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D97CB93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2.39571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3699813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.819672</w:t>
            </w:r>
          </w:p>
        </w:tc>
      </w:tr>
      <w:tr w:rsidR="00207DAA" w:rsidRPr="00207DAA" w14:paraId="63B63D76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F580D79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107394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009A6B6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1062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D4D6018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1.002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C6C5999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.712059</w:t>
            </w:r>
          </w:p>
        </w:tc>
      </w:tr>
      <w:tr w:rsidR="00207DAA" w:rsidRPr="00207DAA" w14:paraId="5F64D6BA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6160D3DF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444067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AAD0374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51152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A6A5321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5.577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C03F899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836411</w:t>
            </w:r>
          </w:p>
        </w:tc>
      </w:tr>
      <w:tr w:rsidR="00207DAA" w:rsidRPr="00207DAA" w14:paraId="3AE3CAD8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A8E92E9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493541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AA6B95B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498767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921A130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6.37667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A319311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843912</w:t>
            </w:r>
          </w:p>
        </w:tc>
      </w:tr>
      <w:tr w:rsidR="00207DAA" w:rsidRPr="00207DAA" w14:paraId="55F21D6C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FE987E0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526842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D0E7A2F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525717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F7246CC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6.15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E12E544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872497</w:t>
            </w:r>
          </w:p>
        </w:tc>
      </w:tr>
      <w:tr w:rsidR="00207DAA" w:rsidRPr="00207DAA" w14:paraId="653C184C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45F8928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455593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01DA3F7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4767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C280BCE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5.97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759A5D8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858579</w:t>
            </w:r>
          </w:p>
        </w:tc>
      </w:tr>
      <w:tr w:rsidR="00207DAA" w:rsidRPr="00207DAA" w14:paraId="3468E361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4D7D0ABA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61319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11169B8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347411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411A41E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29.53556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53D1D86E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.019608</w:t>
            </w:r>
          </w:p>
        </w:tc>
      </w:tr>
      <w:tr w:rsidR="00207DAA" w:rsidRPr="00207DAA" w14:paraId="3AE64CD8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36E7DDE6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69282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8389C57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335186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ED2A301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29.41857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1C41855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.00534</w:t>
            </w:r>
          </w:p>
        </w:tc>
      </w:tr>
      <w:tr w:rsidR="00207DAA" w:rsidRPr="00207DAA" w14:paraId="2D756CB0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301EDDC0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5312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B2DDC14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924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960B021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27.97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D5192B1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.036838</w:t>
            </w:r>
          </w:p>
        </w:tc>
      </w:tr>
      <w:tr w:rsidR="00207DAA" w:rsidRPr="00207DAA" w14:paraId="130E8B28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CD7745B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73306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097876C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34955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0331533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28.12333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2C10CA3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.02253</w:t>
            </w:r>
          </w:p>
        </w:tc>
      </w:tr>
      <w:tr w:rsidR="00207DAA" w:rsidRPr="00207DAA" w14:paraId="6BBDD1CF" w14:textId="77777777" w:rsidTr="00207DAA">
        <w:trPr>
          <w:trHeight w:val="300"/>
        </w:trPr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2FFD2B04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86591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E67F5BF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0.265533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154B6A32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27.62333</w:t>
            </w:r>
          </w:p>
        </w:tc>
        <w:tc>
          <w:tcPr>
            <w:tcW w:w="1053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14:paraId="0935B06C" w14:textId="77777777" w:rsidR="00207DAA" w:rsidRPr="00207DAA" w:rsidRDefault="00207DAA" w:rsidP="00207D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7DAA">
              <w:rPr>
                <w:rFonts w:ascii="Calibri" w:eastAsia="Times New Roman" w:hAnsi="Calibri" w:cs="Calibri"/>
                <w:color w:val="000000"/>
              </w:rPr>
              <w:t>1.059417</w:t>
            </w:r>
          </w:p>
        </w:tc>
      </w:tr>
    </w:tbl>
    <w:p w14:paraId="6C26E357" w14:textId="77777777" w:rsidR="009B0F43" w:rsidRDefault="009B0F43" w:rsidP="009B0F43">
      <w:pPr>
        <w:pStyle w:val="ListParagraph"/>
        <w:bidi/>
        <w:jc w:val="both"/>
        <w:rPr>
          <w:rFonts w:ascii="Times New Roman" w:hAnsi="Times New Roman" w:cs="B Zar"/>
          <w:sz w:val="24"/>
          <w:szCs w:val="28"/>
          <w:lang w:bidi="fa-IR"/>
        </w:rPr>
      </w:pPr>
    </w:p>
    <w:sectPr w:rsidR="009B0F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22317D"/>
    <w:multiLevelType w:val="hybridMultilevel"/>
    <w:tmpl w:val="22A69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2E117A"/>
    <w:multiLevelType w:val="hybridMultilevel"/>
    <w:tmpl w:val="5EEC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NzQzMDQ2tTA3MLdQ0lEKTi0uzszPAykwrAUAhuo5giwAAAA="/>
  </w:docVars>
  <w:rsids>
    <w:rsidRoot w:val="00207DAA"/>
    <w:rsid w:val="000061F7"/>
    <w:rsid w:val="00207DAA"/>
    <w:rsid w:val="002E1449"/>
    <w:rsid w:val="0046200F"/>
    <w:rsid w:val="005E7698"/>
    <w:rsid w:val="009A1181"/>
    <w:rsid w:val="009B0F43"/>
    <w:rsid w:val="00E44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8F7D9"/>
  <w15:chartTrackingRefBased/>
  <w15:docId w15:val="{40DB8471-B4D9-4C3B-8270-FAE054A34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D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37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an</dc:creator>
  <cp:keywords/>
  <dc:description/>
  <cp:lastModifiedBy>ahmad yari</cp:lastModifiedBy>
  <cp:revision>5</cp:revision>
  <dcterms:created xsi:type="dcterms:W3CDTF">2019-05-25T00:02:00Z</dcterms:created>
  <dcterms:modified xsi:type="dcterms:W3CDTF">2020-05-10T08:06:00Z</dcterms:modified>
</cp:coreProperties>
</file>